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4844" w:rsidRDefault="00044844" w:rsidP="007906A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bookmarkStart w:id="0" w:name="_GoBack"/>
      <w:bookmarkEnd w:id="0"/>
      <w:r>
        <w:rPr>
          <w:rFonts w:ascii="Arial" w:hAnsi="Arial" w:cs="Arial"/>
          <w:sz w:val="24"/>
          <w:szCs w:val="40"/>
        </w:rPr>
        <w:t>Title page</w:t>
      </w:r>
      <w:r w:rsidR="000549FA">
        <w:rPr>
          <w:rFonts w:ascii="Arial" w:hAnsi="Arial" w:cs="Arial"/>
          <w:sz w:val="24"/>
          <w:szCs w:val="40"/>
        </w:rPr>
        <w:t xml:space="preserve"> – check website</w:t>
      </w:r>
    </w:p>
    <w:p w:rsidR="00881DEB" w:rsidRDefault="007906A0" w:rsidP="00881DEB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 w:rsidRPr="007906A0">
        <w:rPr>
          <w:rFonts w:ascii="Arial" w:hAnsi="Arial" w:cs="Arial"/>
          <w:sz w:val="24"/>
          <w:szCs w:val="40"/>
        </w:rPr>
        <w:t>Abstract, introduction, methods, results, and conclusion</w:t>
      </w:r>
      <w:r w:rsidR="00881DEB">
        <w:rPr>
          <w:rFonts w:ascii="Arial" w:hAnsi="Arial" w:cs="Arial"/>
          <w:sz w:val="24"/>
          <w:szCs w:val="40"/>
        </w:rPr>
        <w:t xml:space="preserve"> in main text</w:t>
      </w:r>
    </w:p>
    <w:p w:rsidR="00881DEB" w:rsidRDefault="00881DEB" w:rsidP="00881DEB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in text file:</w:t>
      </w:r>
    </w:p>
    <w:p w:rsidR="00881DEB" w:rsidRDefault="00881DEB" w:rsidP="00881DEB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 w:rsidRPr="00881DEB">
        <w:rPr>
          <w:rFonts w:ascii="Arial" w:hAnsi="Arial" w:cs="Arial"/>
          <w:sz w:val="24"/>
          <w:szCs w:val="40"/>
        </w:rPr>
        <w:t>Title, abstract, and keywords;</w:t>
      </w:r>
    </w:p>
    <w:p w:rsidR="009D5146" w:rsidRPr="009D5146" w:rsidRDefault="009D5146" w:rsidP="009D5146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 w:rsidRPr="009D5146">
        <w:rPr>
          <w:rFonts w:ascii="Arial" w:hAnsi="Arial" w:cs="Arial"/>
          <w:sz w:val="24"/>
          <w:szCs w:val="40"/>
        </w:rPr>
        <w:t>Abstract should be no more than 200 words and contain the major keywords.</w:t>
      </w:r>
    </w:p>
    <w:p w:rsidR="009D5146" w:rsidRPr="00881DEB" w:rsidRDefault="009D5146" w:rsidP="009D5146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 w:rsidRPr="009D5146">
        <w:rPr>
          <w:rFonts w:ascii="Arial" w:hAnsi="Arial" w:cs="Arial"/>
          <w:sz w:val="24"/>
          <w:szCs w:val="40"/>
        </w:rPr>
        <w:t>Provide three to six keywords.</w:t>
      </w:r>
    </w:p>
    <w:p w:rsidR="00881DEB" w:rsidRDefault="00881DEB" w:rsidP="00881DEB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 w:rsidRPr="00881DEB">
        <w:rPr>
          <w:rFonts w:ascii="Arial" w:hAnsi="Arial" w:cs="Arial"/>
          <w:sz w:val="24"/>
          <w:szCs w:val="40"/>
        </w:rPr>
        <w:t>Main text;</w:t>
      </w:r>
    </w:p>
    <w:p w:rsidR="00F21DAA" w:rsidRPr="00881DEB" w:rsidRDefault="00F21DAA" w:rsidP="00F21DAA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 w:rsidRPr="00F21DAA">
        <w:rPr>
          <w:rFonts w:ascii="Arial" w:hAnsi="Arial" w:cs="Arial"/>
          <w:sz w:val="24"/>
          <w:szCs w:val="40"/>
        </w:rPr>
        <w:t>All text should be in 12-point font (Times Roman preferred), double-spaced and formatted to be US letter size (8.5 × 11 in).</w:t>
      </w:r>
    </w:p>
    <w:p w:rsidR="00881DEB" w:rsidRDefault="00881DEB" w:rsidP="00881DEB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 w:rsidRPr="00881DEB">
        <w:rPr>
          <w:rFonts w:ascii="Arial" w:hAnsi="Arial" w:cs="Arial"/>
          <w:sz w:val="24"/>
          <w:szCs w:val="40"/>
        </w:rPr>
        <w:t>References;</w:t>
      </w:r>
    </w:p>
    <w:p w:rsidR="007757C1" w:rsidRDefault="007757C1" w:rsidP="004A5A56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-text citation </w:t>
      </w:r>
      <w:r w:rsidR="004A5A56">
        <w:rPr>
          <w:rFonts w:ascii="Arial" w:hAnsi="Arial" w:cs="Arial"/>
          <w:sz w:val="24"/>
          <w:szCs w:val="40"/>
        </w:rPr>
        <w:t xml:space="preserve">– </w:t>
      </w:r>
      <w:proofErr w:type="spellStart"/>
      <w:r w:rsidR="004A5A56">
        <w:rPr>
          <w:rFonts w:ascii="Arial" w:hAnsi="Arial" w:cs="Arial"/>
          <w:sz w:val="24"/>
          <w:szCs w:val="40"/>
        </w:rPr>
        <w:t>eg</w:t>
      </w:r>
      <w:proofErr w:type="spellEnd"/>
      <w:r w:rsidR="004A5A56">
        <w:rPr>
          <w:rFonts w:ascii="Arial" w:hAnsi="Arial" w:cs="Arial"/>
          <w:sz w:val="24"/>
          <w:szCs w:val="40"/>
        </w:rPr>
        <w:t>.</w:t>
      </w:r>
      <w:r>
        <w:rPr>
          <w:rFonts w:ascii="Arial" w:hAnsi="Arial" w:cs="Arial"/>
          <w:sz w:val="24"/>
          <w:szCs w:val="40"/>
        </w:rPr>
        <w:t xml:space="preserve"> </w:t>
      </w:r>
      <w:r w:rsidRPr="007757C1">
        <w:rPr>
          <w:rFonts w:ascii="Arial" w:hAnsi="Arial" w:cs="Arial"/>
          <w:sz w:val="24"/>
          <w:szCs w:val="40"/>
        </w:rPr>
        <w:t>Able and Charles 2014</w:t>
      </w:r>
      <w:r w:rsidR="004A5A56">
        <w:rPr>
          <w:rFonts w:ascii="Arial" w:hAnsi="Arial" w:cs="Arial"/>
          <w:sz w:val="24"/>
          <w:szCs w:val="40"/>
        </w:rPr>
        <w:t xml:space="preserve"> /</w:t>
      </w:r>
      <w:r w:rsidR="004A5A56" w:rsidRPr="004A5A56">
        <w:t xml:space="preserve"> </w:t>
      </w:r>
      <w:r w:rsidR="004A5A56" w:rsidRPr="004A5A56">
        <w:rPr>
          <w:rFonts w:ascii="Arial" w:hAnsi="Arial" w:cs="Arial"/>
          <w:sz w:val="24"/>
          <w:szCs w:val="40"/>
        </w:rPr>
        <w:t>Frank et al. 2014</w:t>
      </w:r>
    </w:p>
    <w:p w:rsidR="004A5A56" w:rsidRDefault="004A5A56" w:rsidP="004A5A56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betical order</w:t>
      </w:r>
    </w:p>
    <w:p w:rsidR="00726F28" w:rsidRPr="00881DEB" w:rsidRDefault="00726F28" w:rsidP="00726F28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</w:t>
      </w:r>
      <w:r w:rsidRPr="00726F28">
        <w:rPr>
          <w:rFonts w:ascii="Arial" w:hAnsi="Arial" w:cs="Arial"/>
          <w:sz w:val="24"/>
          <w:szCs w:val="40"/>
        </w:rPr>
        <w:t xml:space="preserve">IUCN, Conservation International, and </w:t>
      </w:r>
      <w:proofErr w:type="spellStart"/>
      <w:r w:rsidRPr="00726F28">
        <w:rPr>
          <w:rFonts w:ascii="Arial" w:hAnsi="Arial" w:cs="Arial"/>
          <w:sz w:val="24"/>
          <w:szCs w:val="40"/>
        </w:rPr>
        <w:t>NatureServe</w:t>
      </w:r>
      <w:proofErr w:type="spellEnd"/>
      <w:r w:rsidRPr="00726F28">
        <w:rPr>
          <w:rFonts w:ascii="Arial" w:hAnsi="Arial" w:cs="Arial"/>
          <w:sz w:val="24"/>
          <w:szCs w:val="40"/>
        </w:rPr>
        <w:t>. 2004. Global amphibian assessment. Available at www.globalamphibians.org. Accessed October 15, 2008.NOTE: The basic format for citing electronic resources is: Author's Last Name, First initial. Title of data package (e.g., Data from “Article name”). Data Repository Name, Data identifier (or DOI), address/URL.</w:t>
      </w:r>
    </w:p>
    <w:p w:rsidR="00881DEB" w:rsidRPr="00881DEB" w:rsidRDefault="00881DEB" w:rsidP="00881DEB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 w:rsidRPr="00881DEB">
        <w:rPr>
          <w:rFonts w:ascii="Arial" w:hAnsi="Arial" w:cs="Arial"/>
          <w:sz w:val="24"/>
          <w:szCs w:val="40"/>
        </w:rPr>
        <w:t>Tables (each table complete with title and footnotes);</w:t>
      </w:r>
    </w:p>
    <w:p w:rsidR="00881DEB" w:rsidRPr="00881DEB" w:rsidRDefault="00881DEB" w:rsidP="00881DEB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 w:rsidRPr="00881DEB">
        <w:rPr>
          <w:rFonts w:ascii="Arial" w:hAnsi="Arial" w:cs="Arial"/>
          <w:sz w:val="24"/>
          <w:szCs w:val="40"/>
        </w:rPr>
        <w:t>Figure legends;</w:t>
      </w:r>
    </w:p>
    <w:p w:rsidR="00881DEB" w:rsidRPr="00881DEB" w:rsidRDefault="00881DEB" w:rsidP="00881DEB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 w:rsidRPr="00881DEB">
        <w:rPr>
          <w:rFonts w:ascii="Arial" w:hAnsi="Arial" w:cs="Arial"/>
          <w:sz w:val="24"/>
          <w:szCs w:val="40"/>
        </w:rPr>
        <w:t>Appendices (if relevant).</w:t>
      </w:r>
    </w:p>
    <w:p w:rsidR="00044844" w:rsidRDefault="00044844" w:rsidP="00044844">
      <w:pPr>
        <w:rPr>
          <w:rFonts w:ascii="Arial" w:hAnsi="Arial" w:cs="Arial"/>
          <w:sz w:val="24"/>
          <w:szCs w:val="40"/>
        </w:rPr>
      </w:pPr>
    </w:p>
    <w:p w:rsidR="00044844" w:rsidRPr="00044844" w:rsidRDefault="00044844" w:rsidP="00044844">
      <w:pPr>
        <w:rPr>
          <w:rFonts w:ascii="Arial" w:hAnsi="Arial" w:cs="Arial"/>
          <w:sz w:val="24"/>
          <w:szCs w:val="40"/>
        </w:rPr>
      </w:pPr>
    </w:p>
    <w:p w:rsidR="00C604E5" w:rsidRDefault="001140B6" w:rsidP="001140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 there any evidence for genetic structure among the sampling localities?</w:t>
      </w:r>
    </w:p>
    <w:p w:rsidR="005C7301" w:rsidRDefault="005C7301" w:rsidP="005C7301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Yes – 3 different genetic clusters – Mountain, North, South</w:t>
      </w:r>
    </w:p>
    <w:p w:rsidR="001140B6" w:rsidRDefault="001140B6" w:rsidP="001140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es genetic variation follow a pattern of isolation-by-distance?</w:t>
      </w:r>
    </w:p>
    <w:p w:rsidR="005C7301" w:rsidRDefault="005C7301" w:rsidP="005C7301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Yes – as shown in the </w:t>
      </w:r>
      <w:proofErr w:type="spellStart"/>
      <w:r>
        <w:rPr>
          <w:rFonts w:ascii="Arial" w:hAnsi="Arial" w:cs="Arial"/>
          <w:sz w:val="24"/>
          <w:szCs w:val="40"/>
        </w:rPr>
        <w:t>correlogram</w:t>
      </w:r>
      <w:proofErr w:type="spellEnd"/>
    </w:p>
    <w:p w:rsidR="001140B6" w:rsidRDefault="001140B6" w:rsidP="001140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re there environmental features that are implicated in patterns of genetic structure?</w:t>
      </w:r>
    </w:p>
    <w:p w:rsidR="009163D2" w:rsidRDefault="009163D2" w:rsidP="009163D2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untain range and river are barriers to gene flow &gt; cause genetic structure</w:t>
      </w:r>
    </w:p>
    <w:p w:rsidR="001140B6" w:rsidRDefault="001140B6" w:rsidP="001140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 there a risk of inbreeding?</w:t>
      </w:r>
    </w:p>
    <w:p w:rsidR="00FC1EF5" w:rsidRDefault="00FC1EF5" w:rsidP="00FC1EF5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Yes </w:t>
      </w:r>
      <w:r w:rsidR="00AB343F">
        <w:rPr>
          <w:rFonts w:ascii="Arial" w:hAnsi="Arial" w:cs="Arial"/>
          <w:sz w:val="24"/>
          <w:szCs w:val="40"/>
        </w:rPr>
        <w:t xml:space="preserve">– A, B, and C have high </w:t>
      </w:r>
      <w:proofErr w:type="spellStart"/>
      <w:r w:rsidR="00AB343F">
        <w:rPr>
          <w:rFonts w:ascii="Arial" w:hAnsi="Arial" w:cs="Arial"/>
          <w:sz w:val="24"/>
          <w:szCs w:val="40"/>
        </w:rPr>
        <w:t>Fis</w:t>
      </w:r>
      <w:proofErr w:type="spellEnd"/>
    </w:p>
    <w:p w:rsidR="00AB596E" w:rsidRDefault="00AB596E" w:rsidP="001140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o you see any patterns that reflect the </w:t>
      </w:r>
      <w:proofErr w:type="spellStart"/>
      <w:r>
        <w:rPr>
          <w:rFonts w:ascii="Arial" w:hAnsi="Arial" w:cs="Arial"/>
          <w:sz w:val="24"/>
          <w:szCs w:val="40"/>
        </w:rPr>
        <w:t>PCoA</w:t>
      </w:r>
      <w:proofErr w:type="spellEnd"/>
      <w:r>
        <w:rPr>
          <w:rFonts w:ascii="Arial" w:hAnsi="Arial" w:cs="Arial"/>
          <w:sz w:val="24"/>
          <w:szCs w:val="40"/>
        </w:rPr>
        <w:t xml:space="preserve"> results?</w:t>
      </w:r>
    </w:p>
    <w:p w:rsidR="00D44EA1" w:rsidRDefault="00D44EA1" w:rsidP="00D44EA1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Yes, in the admixture plot and </w:t>
      </w:r>
      <w:proofErr w:type="spellStart"/>
      <w:r>
        <w:rPr>
          <w:rFonts w:ascii="Arial" w:hAnsi="Arial" w:cs="Arial"/>
          <w:sz w:val="24"/>
          <w:szCs w:val="40"/>
        </w:rPr>
        <w:t>FstL</w:t>
      </w:r>
      <w:proofErr w:type="spellEnd"/>
    </w:p>
    <w:p w:rsidR="00E618DD" w:rsidRDefault="00E618DD" w:rsidP="001140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this explain any patterns we may have observed?</w:t>
      </w:r>
    </w:p>
    <w:p w:rsidR="00D44EA1" w:rsidRDefault="00D44EA1" w:rsidP="00D44EA1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arrier to gene flow by mountain and river</w:t>
      </w:r>
    </w:p>
    <w:p w:rsidR="00D44EA1" w:rsidRDefault="00D44EA1" w:rsidP="00D44EA1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mall isolated population in mountain group &gt; inbreeding &gt; genetic drift</w:t>
      </w:r>
    </w:p>
    <w:p w:rsidR="008012CC" w:rsidRDefault="008012CC" w:rsidP="001140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ook at </w:t>
      </w:r>
      <w:proofErr w:type="spellStart"/>
      <w:r>
        <w:rPr>
          <w:rFonts w:ascii="Arial" w:hAnsi="Arial" w:cs="Arial"/>
          <w:sz w:val="24"/>
          <w:szCs w:val="40"/>
        </w:rPr>
        <w:t>FstL</w:t>
      </w:r>
      <w:proofErr w:type="spellEnd"/>
      <w:r>
        <w:rPr>
          <w:rFonts w:ascii="Arial" w:hAnsi="Arial" w:cs="Arial"/>
          <w:sz w:val="24"/>
          <w:szCs w:val="40"/>
        </w:rPr>
        <w:t xml:space="preserve"> and </w:t>
      </w:r>
      <w:proofErr w:type="spellStart"/>
      <w:r>
        <w:rPr>
          <w:rFonts w:ascii="Arial" w:hAnsi="Arial" w:cs="Arial"/>
          <w:sz w:val="24"/>
          <w:szCs w:val="40"/>
        </w:rPr>
        <w:t>PCoA</w:t>
      </w:r>
      <w:proofErr w:type="spellEnd"/>
      <w:r>
        <w:rPr>
          <w:rFonts w:ascii="Arial" w:hAnsi="Arial" w:cs="Arial"/>
          <w:sz w:val="24"/>
          <w:szCs w:val="40"/>
        </w:rPr>
        <w:t xml:space="preserve"> – any pattern that reflect </w:t>
      </w:r>
      <w:proofErr w:type="spellStart"/>
      <w:r>
        <w:rPr>
          <w:rFonts w:ascii="Arial" w:hAnsi="Arial" w:cs="Arial"/>
          <w:sz w:val="24"/>
          <w:szCs w:val="40"/>
        </w:rPr>
        <w:t>PCoA</w:t>
      </w:r>
      <w:proofErr w:type="spellEnd"/>
      <w:r>
        <w:rPr>
          <w:rFonts w:ascii="Arial" w:hAnsi="Arial" w:cs="Arial"/>
          <w:sz w:val="24"/>
          <w:szCs w:val="40"/>
        </w:rPr>
        <w:t xml:space="preserve"> result?</w:t>
      </w:r>
    </w:p>
    <w:p w:rsidR="006354F3" w:rsidRDefault="006354F3" w:rsidP="006354F3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Yes – they both support each other</w:t>
      </w:r>
    </w:p>
    <w:p w:rsidR="008012CC" w:rsidRDefault="008012CC" w:rsidP="001140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clude landscape information – can this explain any patterns we may have observed?</w:t>
      </w:r>
    </w:p>
    <w:p w:rsidR="005B629D" w:rsidRDefault="005B629D" w:rsidP="005B629D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Yup – mountain and river serve as barriers</w:t>
      </w:r>
    </w:p>
    <w:p w:rsidR="00AC06FE" w:rsidRDefault="00AC06FE" w:rsidP="001140B6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Compare genetic and geographic distance</w:t>
      </w:r>
    </w:p>
    <w:p w:rsidR="00052663" w:rsidRDefault="00052663" w:rsidP="00913F51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at can you conclude from the </w:t>
      </w:r>
      <w:proofErr w:type="spellStart"/>
      <w:r>
        <w:rPr>
          <w:rFonts w:ascii="Arial" w:hAnsi="Arial" w:cs="Arial"/>
          <w:sz w:val="24"/>
          <w:szCs w:val="40"/>
        </w:rPr>
        <w:t>correlogram</w:t>
      </w:r>
      <w:proofErr w:type="spellEnd"/>
      <w:r>
        <w:rPr>
          <w:rFonts w:ascii="Arial" w:hAnsi="Arial" w:cs="Arial"/>
          <w:sz w:val="24"/>
          <w:szCs w:val="40"/>
        </w:rPr>
        <w:t xml:space="preserve"> (spatial autocorrelation plot)?</w:t>
      </w:r>
    </w:p>
    <w:p w:rsidR="00C649C2" w:rsidRPr="00C649C2" w:rsidRDefault="00C649C2" w:rsidP="00C649C2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olation by distance</w:t>
      </w:r>
    </w:p>
    <w:p w:rsidR="00052663" w:rsidRDefault="00052663" w:rsidP="00913F51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at are the red dash lines?</w:t>
      </w:r>
    </w:p>
    <w:p w:rsidR="00C649C2" w:rsidRDefault="00C649C2" w:rsidP="00C649C2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ull hypothesis sample (if no isolation by distance)</w:t>
      </w:r>
    </w:p>
    <w:p w:rsidR="00AC06FE" w:rsidRDefault="00052663" w:rsidP="00913F51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at does the heterogeneity test tell us? </w:t>
      </w:r>
    </w:p>
    <w:p w:rsidR="005C4908" w:rsidRDefault="005C4908" w:rsidP="005C4908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w heterogeneity?</w:t>
      </w:r>
    </w:p>
    <w:p w:rsidR="00052663" w:rsidRDefault="00052663" w:rsidP="00913F51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at is the null hypothesis?</w:t>
      </w:r>
    </w:p>
    <w:p w:rsidR="005C4908" w:rsidRDefault="005C4908" w:rsidP="005C4908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at there is no isolation by distance</w:t>
      </w:r>
    </w:p>
    <w:p w:rsidR="00052663" w:rsidRDefault="00052663" w:rsidP="00913F51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at does a significant result indicate?</w:t>
      </w:r>
    </w:p>
    <w:p w:rsidR="0057060B" w:rsidRDefault="0057060B" w:rsidP="0057060B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e is isolation by distance</w:t>
      </w:r>
    </w:p>
    <w:p w:rsidR="000C172B" w:rsidRDefault="000C172B" w:rsidP="00913F51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ich distance classes are significantly different from what we expect under a null model?</w:t>
      </w:r>
    </w:p>
    <w:p w:rsidR="00A66E11" w:rsidRDefault="00A66E11" w:rsidP="00A66E11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 of them</w:t>
      </w:r>
    </w:p>
    <w:p w:rsidR="00F55119" w:rsidRDefault="00F55119" w:rsidP="00F5511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iven the landscape patterns and genetic structure observed, what traits do you expect this organism to have?</w:t>
      </w:r>
    </w:p>
    <w:p w:rsidR="006C54F3" w:rsidRDefault="006C54F3" w:rsidP="006C54F3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not swim</w:t>
      </w:r>
    </w:p>
    <w:p w:rsidR="006C54F3" w:rsidRDefault="006C54F3" w:rsidP="006C54F3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not cross mountain</w:t>
      </w:r>
    </w:p>
    <w:p w:rsidR="00A24D6D" w:rsidRDefault="00A24D6D" w:rsidP="00F5511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scussion</w:t>
      </w:r>
    </w:p>
    <w:p w:rsidR="00A24D6D" w:rsidRDefault="00A24D6D" w:rsidP="00A24D6D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, B, and C form their own genetic cluster</w:t>
      </w:r>
    </w:p>
    <w:p w:rsidR="00A24D6D" w:rsidRDefault="00A24D6D" w:rsidP="00A24D6D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mited gene flow causes genetic cluster, and can cause genetic divergence</w:t>
      </w:r>
    </w:p>
    <w:p w:rsidR="0094483F" w:rsidRDefault="0094483F" w:rsidP="00A24D6D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terature supports</w:t>
      </w:r>
      <w:r w:rsidR="00F84B1C">
        <w:rPr>
          <w:rFonts w:ascii="Arial" w:hAnsi="Arial" w:cs="Arial"/>
          <w:sz w:val="24"/>
          <w:szCs w:val="40"/>
        </w:rPr>
        <w:t xml:space="preserve"> – because </w:t>
      </w:r>
      <w:proofErr w:type="spellStart"/>
      <w:r w:rsidR="00F84B1C">
        <w:rPr>
          <w:rFonts w:ascii="Arial" w:hAnsi="Arial" w:cs="Arial"/>
          <w:sz w:val="24"/>
          <w:szCs w:val="40"/>
        </w:rPr>
        <w:t>bla</w:t>
      </w:r>
      <w:proofErr w:type="spellEnd"/>
      <w:r w:rsidR="00F84B1C">
        <w:rPr>
          <w:rFonts w:ascii="Arial" w:hAnsi="Arial" w:cs="Arial"/>
          <w:sz w:val="24"/>
          <w:szCs w:val="40"/>
        </w:rPr>
        <w:t xml:space="preserve"> </w:t>
      </w:r>
      <w:proofErr w:type="spellStart"/>
      <w:r w:rsidR="00F84B1C">
        <w:rPr>
          <w:rFonts w:ascii="Arial" w:hAnsi="Arial" w:cs="Arial"/>
          <w:sz w:val="24"/>
          <w:szCs w:val="40"/>
        </w:rPr>
        <w:t>bla</w:t>
      </w:r>
      <w:proofErr w:type="spellEnd"/>
      <w:r w:rsidR="00F84B1C">
        <w:rPr>
          <w:rFonts w:ascii="Arial" w:hAnsi="Arial" w:cs="Arial"/>
          <w:sz w:val="24"/>
          <w:szCs w:val="40"/>
        </w:rPr>
        <w:t xml:space="preserve"> finds that X hates climbing mountains so it makes sense that mountain range impedes gene flow</w:t>
      </w:r>
    </w:p>
    <w:p w:rsidR="00857BFE" w:rsidRDefault="00857BFE" w:rsidP="00F55119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ssible future work</w:t>
      </w:r>
      <w:r w:rsidR="00D80BB3">
        <w:rPr>
          <w:rFonts w:ascii="Arial" w:hAnsi="Arial" w:cs="Arial"/>
          <w:sz w:val="24"/>
          <w:szCs w:val="40"/>
        </w:rPr>
        <w:t xml:space="preserve"> – can be suggested in the discussion</w:t>
      </w:r>
    </w:p>
    <w:p w:rsidR="00857BFE" w:rsidRDefault="00857BFE" w:rsidP="00857BFE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at are some other approaches that could help us better understand how environmental variables shape genetic variation?</w:t>
      </w:r>
    </w:p>
    <w:p w:rsidR="00D80BB3" w:rsidRDefault="00D80BB3" w:rsidP="00D80BB3">
      <w:pPr>
        <w:rPr>
          <w:rFonts w:ascii="Arial" w:hAnsi="Arial" w:cs="Arial"/>
          <w:sz w:val="24"/>
          <w:szCs w:val="40"/>
        </w:rPr>
      </w:pPr>
    </w:p>
    <w:p w:rsidR="00D80BB3" w:rsidRDefault="00D80BB3" w:rsidP="00D80BB3">
      <w:pPr>
        <w:rPr>
          <w:rFonts w:ascii="Arial" w:hAnsi="Arial" w:cs="Arial"/>
          <w:sz w:val="24"/>
          <w:szCs w:val="40"/>
        </w:rPr>
      </w:pPr>
    </w:p>
    <w:p w:rsidR="00D80BB3" w:rsidRDefault="00D80BB3" w:rsidP="00D80BB3">
      <w:pPr>
        <w:rPr>
          <w:rFonts w:ascii="Arial" w:hAnsi="Arial" w:cs="Arial"/>
          <w:sz w:val="24"/>
          <w:szCs w:val="40"/>
        </w:rPr>
      </w:pPr>
    </w:p>
    <w:p w:rsidR="00D80BB3" w:rsidRPr="00D80BB3" w:rsidRDefault="00D80BB3" w:rsidP="00D80BB3">
      <w:pPr>
        <w:rPr>
          <w:rFonts w:ascii="Arial" w:hAnsi="Arial" w:cs="Arial"/>
          <w:sz w:val="24"/>
          <w:szCs w:val="40"/>
        </w:rPr>
      </w:pPr>
    </w:p>
    <w:p w:rsidR="00D80BB3" w:rsidRPr="00D80BB3" w:rsidRDefault="00D80BB3" w:rsidP="00D80BB3">
      <w:pPr>
        <w:rPr>
          <w:rFonts w:ascii="Arial" w:hAnsi="Arial" w:cs="Arial"/>
          <w:sz w:val="24"/>
          <w:szCs w:val="40"/>
        </w:rPr>
      </w:pPr>
      <w:r w:rsidRPr="00D80BB3">
        <w:rPr>
          <w:rFonts w:ascii="Arial" w:hAnsi="Arial" w:cs="Arial"/>
          <w:sz w:val="24"/>
          <w:szCs w:val="40"/>
        </w:rPr>
        <w:t>Analysis:</w:t>
      </w:r>
    </w:p>
    <w:p w:rsidR="00D80BB3" w:rsidRPr="00D80BB3" w:rsidRDefault="00D80BB3" w:rsidP="00D80BB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 w:rsidRPr="00D80BB3">
        <w:rPr>
          <w:rFonts w:ascii="Arial" w:hAnsi="Arial" w:cs="Arial"/>
          <w:sz w:val="24"/>
          <w:szCs w:val="40"/>
        </w:rPr>
        <w:t>Sampling category:</w:t>
      </w:r>
    </w:p>
    <w:p w:rsidR="00D80BB3" w:rsidRDefault="00D80BB3" w:rsidP="00D80BB3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untain: A to C</w:t>
      </w:r>
    </w:p>
    <w:p w:rsidR="00D80BB3" w:rsidRDefault="00D80BB3" w:rsidP="00D80BB3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rth: D to M (dataset 2a)</w:t>
      </w:r>
    </w:p>
    <w:p w:rsidR="00D80BB3" w:rsidRDefault="00D80BB3" w:rsidP="00D80BB3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uth: N to S (dataset 2b)</w:t>
      </w:r>
    </w:p>
    <w:p w:rsidR="00F7127A" w:rsidRDefault="00F7127A" w:rsidP="00F7127A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hod category:</w:t>
      </w:r>
    </w:p>
    <w:p w:rsidR="00F7127A" w:rsidRDefault="00F7127A" w:rsidP="00F7127A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data</w:t>
      </w:r>
      <w:r w:rsidR="00447A16">
        <w:rPr>
          <w:rFonts w:ascii="Arial" w:hAnsi="Arial" w:cs="Arial"/>
          <w:sz w:val="24"/>
          <w:szCs w:val="40"/>
        </w:rPr>
        <w:t xml:space="preserve"> – number of alleles, </w:t>
      </w:r>
      <w:proofErr w:type="spellStart"/>
      <w:r w:rsidR="00447A16">
        <w:rPr>
          <w:rFonts w:ascii="Arial" w:hAnsi="Arial" w:cs="Arial"/>
          <w:sz w:val="24"/>
          <w:szCs w:val="40"/>
        </w:rPr>
        <w:t>Ho</w:t>
      </w:r>
      <w:proofErr w:type="spellEnd"/>
      <w:r w:rsidR="00447A16">
        <w:rPr>
          <w:rFonts w:ascii="Arial" w:hAnsi="Arial" w:cs="Arial"/>
          <w:sz w:val="24"/>
          <w:szCs w:val="40"/>
        </w:rPr>
        <w:t xml:space="preserve">, He, </w:t>
      </w:r>
      <w:proofErr w:type="spellStart"/>
      <w:r w:rsidR="00447A16">
        <w:rPr>
          <w:rFonts w:ascii="Arial" w:hAnsi="Arial" w:cs="Arial"/>
          <w:sz w:val="24"/>
          <w:szCs w:val="40"/>
        </w:rPr>
        <w:t>Fis</w:t>
      </w:r>
      <w:proofErr w:type="spellEnd"/>
      <w:r w:rsidR="00447A16">
        <w:rPr>
          <w:rFonts w:ascii="Arial" w:hAnsi="Arial" w:cs="Arial"/>
          <w:sz w:val="24"/>
          <w:szCs w:val="40"/>
        </w:rPr>
        <w:t xml:space="preserve"> (fixation index)</w:t>
      </w:r>
    </w:p>
    <w:p w:rsidR="00F7127A" w:rsidRDefault="00F7127A" w:rsidP="00F7127A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etic structure – pairwise </w:t>
      </w:r>
      <w:proofErr w:type="spellStart"/>
      <w:r>
        <w:rPr>
          <w:rFonts w:ascii="Arial" w:hAnsi="Arial" w:cs="Arial"/>
          <w:sz w:val="24"/>
          <w:szCs w:val="40"/>
        </w:rPr>
        <w:t>Fst</w:t>
      </w:r>
      <w:proofErr w:type="spellEnd"/>
      <w:r>
        <w:rPr>
          <w:rFonts w:ascii="Arial" w:hAnsi="Arial" w:cs="Arial"/>
          <w:sz w:val="24"/>
          <w:szCs w:val="40"/>
        </w:rPr>
        <w:t xml:space="preserve">, </w:t>
      </w:r>
      <w:proofErr w:type="spellStart"/>
      <w:r>
        <w:rPr>
          <w:rFonts w:ascii="Arial" w:hAnsi="Arial" w:cs="Arial"/>
          <w:sz w:val="24"/>
          <w:szCs w:val="40"/>
        </w:rPr>
        <w:t>PCoA</w:t>
      </w:r>
      <w:proofErr w:type="spellEnd"/>
      <w:r>
        <w:rPr>
          <w:rFonts w:ascii="Arial" w:hAnsi="Arial" w:cs="Arial"/>
          <w:sz w:val="24"/>
          <w:szCs w:val="40"/>
        </w:rPr>
        <w:t>, admixture structure</w:t>
      </w:r>
      <w:r w:rsidR="00053198">
        <w:rPr>
          <w:rFonts w:ascii="Arial" w:hAnsi="Arial" w:cs="Arial"/>
          <w:sz w:val="24"/>
          <w:szCs w:val="40"/>
        </w:rPr>
        <w:t xml:space="preserve"> – </w:t>
      </w:r>
      <w:r w:rsidR="00DE2E28">
        <w:rPr>
          <w:rFonts w:ascii="Arial" w:hAnsi="Arial" w:cs="Arial"/>
          <w:sz w:val="24"/>
          <w:szCs w:val="40"/>
        </w:rPr>
        <w:t xml:space="preserve"> conclude </w:t>
      </w:r>
      <w:r w:rsidR="00053198">
        <w:rPr>
          <w:rFonts w:ascii="Arial" w:hAnsi="Arial" w:cs="Arial"/>
          <w:sz w:val="24"/>
          <w:szCs w:val="40"/>
        </w:rPr>
        <w:t>3</w:t>
      </w:r>
      <w:r w:rsidR="00E153C0">
        <w:rPr>
          <w:rFonts w:ascii="Arial" w:hAnsi="Arial" w:cs="Arial"/>
          <w:sz w:val="24"/>
          <w:szCs w:val="40"/>
        </w:rPr>
        <w:t xml:space="preserve"> genetic groups</w:t>
      </w:r>
      <w:r w:rsidR="00DE2E28">
        <w:rPr>
          <w:rFonts w:ascii="Arial" w:hAnsi="Arial" w:cs="Arial"/>
          <w:sz w:val="24"/>
          <w:szCs w:val="40"/>
        </w:rPr>
        <w:t xml:space="preserve"> and also estimated ne</w:t>
      </w:r>
    </w:p>
    <w:p w:rsidR="00F7127A" w:rsidRDefault="007523FE" w:rsidP="00F7127A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olation by distance</w:t>
      </w:r>
      <w:r w:rsidR="00306D26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306D26">
        <w:rPr>
          <w:rFonts w:ascii="Arial" w:hAnsi="Arial" w:cs="Arial"/>
          <w:sz w:val="24"/>
          <w:szCs w:val="40"/>
        </w:rPr>
        <w:t>correlogram</w:t>
      </w:r>
      <w:proofErr w:type="spellEnd"/>
      <w:r w:rsidR="00306D26">
        <w:rPr>
          <w:rFonts w:ascii="Arial" w:hAnsi="Arial" w:cs="Arial"/>
          <w:sz w:val="24"/>
          <w:szCs w:val="40"/>
        </w:rPr>
        <w:t xml:space="preserve"> </w:t>
      </w:r>
    </w:p>
    <w:p w:rsidR="00DF4CE0" w:rsidRDefault="00DF4CE0" w:rsidP="00DF4CE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FP?</w:t>
      </w:r>
    </w:p>
    <w:p w:rsidR="00D20485" w:rsidRDefault="00D20485" w:rsidP="00D20485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 w:rsidRPr="00D20485">
        <w:rPr>
          <w:rFonts w:ascii="Arial" w:hAnsi="Arial" w:cs="Arial"/>
          <w:sz w:val="24"/>
          <w:szCs w:val="40"/>
        </w:rPr>
        <w:t>Effective number of alleles is less influenced by rare alleles</w:t>
      </w:r>
    </w:p>
    <w:p w:rsidR="0041632C" w:rsidRDefault="0041632C" w:rsidP="00D20485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our case, ne isn’t that important because we have the same number of samples at each site</w:t>
      </w:r>
    </w:p>
    <w:p w:rsidR="00D20485" w:rsidRDefault="00D20485" w:rsidP="00D20485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 w:rsidRPr="00D20485">
        <w:rPr>
          <w:rFonts w:ascii="Arial" w:hAnsi="Arial" w:cs="Arial"/>
          <w:sz w:val="24"/>
          <w:szCs w:val="40"/>
        </w:rPr>
        <w:t xml:space="preserve">If expected heterozygosity is less than observed, negative </w:t>
      </w:r>
      <w:proofErr w:type="spellStart"/>
      <w:r w:rsidRPr="00D20485">
        <w:rPr>
          <w:rFonts w:ascii="Arial" w:hAnsi="Arial" w:cs="Arial"/>
          <w:sz w:val="24"/>
          <w:szCs w:val="40"/>
        </w:rPr>
        <w:t>uHe</w:t>
      </w:r>
      <w:proofErr w:type="spellEnd"/>
    </w:p>
    <w:p w:rsidR="005879E7" w:rsidRDefault="005879E7" w:rsidP="00D20485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calculate deviation from HW</w:t>
      </w:r>
    </w:p>
    <w:p w:rsidR="005B5FB2" w:rsidRDefault="005B5FB2" w:rsidP="00D20485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te A to C have lower ne than the rest</w:t>
      </w:r>
    </w:p>
    <w:p w:rsidR="00D20485" w:rsidRDefault="00D20485" w:rsidP="00D20485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 w:rsidRPr="00D20485">
        <w:rPr>
          <w:rFonts w:ascii="Arial" w:hAnsi="Arial" w:cs="Arial"/>
          <w:sz w:val="24"/>
          <w:szCs w:val="40"/>
        </w:rPr>
        <w:t>Small isolated population - increase homozygosity - lower genetic variation - inbreeding depression - random genetic drift - positive fixation index</w:t>
      </w:r>
    </w:p>
    <w:p w:rsidR="00DF4CE0" w:rsidRDefault="00DF4CE0" w:rsidP="00DF4CE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FstL</w:t>
      </w:r>
      <w:proofErr w:type="spellEnd"/>
      <w:r>
        <w:rPr>
          <w:rFonts w:ascii="Arial" w:hAnsi="Arial" w:cs="Arial"/>
          <w:sz w:val="24"/>
          <w:szCs w:val="40"/>
        </w:rPr>
        <w:t xml:space="preserve"> – pairwise </w:t>
      </w:r>
      <w:proofErr w:type="spellStart"/>
      <w:r>
        <w:rPr>
          <w:rFonts w:ascii="Arial" w:hAnsi="Arial" w:cs="Arial"/>
          <w:sz w:val="24"/>
          <w:szCs w:val="40"/>
        </w:rPr>
        <w:t>Fst</w:t>
      </w:r>
      <w:proofErr w:type="spellEnd"/>
      <w:r>
        <w:rPr>
          <w:rFonts w:ascii="Arial" w:hAnsi="Arial" w:cs="Arial"/>
          <w:sz w:val="24"/>
          <w:szCs w:val="40"/>
        </w:rPr>
        <w:t xml:space="preserve"> matrix</w:t>
      </w:r>
    </w:p>
    <w:p w:rsidR="00DF4CE0" w:rsidRDefault="003B5523" w:rsidP="003B5523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 w:rsidRPr="003B5523">
        <w:rPr>
          <w:rFonts w:ascii="Arial" w:hAnsi="Arial" w:cs="Arial"/>
          <w:sz w:val="24"/>
          <w:szCs w:val="40"/>
        </w:rPr>
        <w:t xml:space="preserve">Large </w:t>
      </w:r>
      <w:proofErr w:type="spellStart"/>
      <w:r w:rsidRPr="003B5523">
        <w:rPr>
          <w:rFonts w:ascii="Arial" w:hAnsi="Arial" w:cs="Arial"/>
          <w:sz w:val="24"/>
          <w:szCs w:val="40"/>
        </w:rPr>
        <w:t>Fst</w:t>
      </w:r>
      <w:proofErr w:type="spellEnd"/>
      <w:r w:rsidRPr="003B5523">
        <w:rPr>
          <w:rFonts w:ascii="Arial" w:hAnsi="Arial" w:cs="Arial"/>
          <w:sz w:val="24"/>
          <w:szCs w:val="40"/>
        </w:rPr>
        <w:t xml:space="preserve"> - low gene flow - very different between site</w:t>
      </w:r>
    </w:p>
    <w:p w:rsidR="0036290A" w:rsidRDefault="0036290A" w:rsidP="0036290A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 w:rsidRPr="0036290A">
        <w:rPr>
          <w:rFonts w:ascii="Arial" w:hAnsi="Arial" w:cs="Arial"/>
          <w:sz w:val="24"/>
          <w:szCs w:val="40"/>
        </w:rPr>
        <w:t>Site A, B, and C are more divergent from other sites</w:t>
      </w:r>
    </w:p>
    <w:p w:rsidR="0036290A" w:rsidRDefault="0036290A" w:rsidP="0036290A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 w:rsidRPr="0036290A">
        <w:rPr>
          <w:rFonts w:ascii="Arial" w:hAnsi="Arial" w:cs="Arial"/>
          <w:sz w:val="24"/>
          <w:szCs w:val="40"/>
        </w:rPr>
        <w:t>Site A, B, and C appear to be more homozygous than expected - how?</w:t>
      </w:r>
    </w:p>
    <w:p w:rsidR="0036290A" w:rsidRDefault="0036290A" w:rsidP="0036290A">
      <w:pPr>
        <w:pStyle w:val="ListParagraph"/>
        <w:numPr>
          <w:ilvl w:val="2"/>
          <w:numId w:val="2"/>
        </w:numPr>
        <w:rPr>
          <w:rFonts w:ascii="Arial" w:hAnsi="Arial" w:cs="Arial"/>
          <w:sz w:val="24"/>
          <w:szCs w:val="40"/>
        </w:rPr>
      </w:pPr>
      <w:r w:rsidRPr="0036290A">
        <w:rPr>
          <w:rFonts w:ascii="Arial" w:hAnsi="Arial" w:cs="Arial"/>
          <w:sz w:val="24"/>
          <w:szCs w:val="40"/>
        </w:rPr>
        <w:t>Small isolated population - increase homozygosity - lower genetic variation - inbreeding depression - random genetic drift - positive fixation index</w:t>
      </w:r>
      <w:r>
        <w:rPr>
          <w:rFonts w:ascii="Arial" w:hAnsi="Arial" w:cs="Arial"/>
          <w:sz w:val="24"/>
          <w:szCs w:val="40"/>
        </w:rPr>
        <w:t>?</w:t>
      </w:r>
    </w:p>
    <w:tbl>
      <w:tblPr>
        <w:tblW w:w="21160" w:type="dxa"/>
        <w:tblLook w:val="04A0" w:firstRow="1" w:lastRow="0" w:firstColumn="1" w:lastColumn="0" w:noHBand="0" w:noVBand="1"/>
      </w:tblPr>
      <w:tblGrid>
        <w:gridCol w:w="1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  <w:gridCol w:w="960"/>
      </w:tblGrid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B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C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F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J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K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Q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A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B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FF0000"/>
                <w:szCs w:val="22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B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C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FF0000"/>
                <w:szCs w:val="22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FF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FF0000"/>
                <w:szCs w:val="22"/>
              </w:rPr>
              <w:t>0.0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C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D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E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F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5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F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0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G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H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3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I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J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0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0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0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J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K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3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K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0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0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L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70C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70C0"/>
                <w:szCs w:val="22"/>
              </w:rPr>
              <w:t>0.1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6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B05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B050"/>
                <w:szCs w:val="22"/>
              </w:rPr>
              <w:t>0.0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M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8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8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N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1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O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0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9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P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Q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1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11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6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Q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10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1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8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1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9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R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1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ED7D31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ED7D31"/>
                <w:szCs w:val="22"/>
              </w:rPr>
              <w:t>0.10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10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7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7030A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7030A0"/>
                <w:szCs w:val="22"/>
              </w:rPr>
              <w:t>0.09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7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4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BF8F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BF8F00"/>
                <w:szCs w:val="22"/>
              </w:rPr>
              <w:t>0.0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36290A">
              <w:rPr>
                <w:rFonts w:ascii="Calibri" w:eastAsia="Times New Roman" w:hAnsi="Calibri" w:cs="Calibri"/>
                <w:color w:val="000000"/>
                <w:szCs w:val="22"/>
              </w:rPr>
              <w:t>0.0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S</w:t>
            </w:r>
            <w:proofErr w:type="spellEnd"/>
          </w:p>
        </w:tc>
      </w:tr>
      <w:tr w:rsidR="0036290A" w:rsidRPr="0036290A" w:rsidTr="0036290A">
        <w:trPr>
          <w:trHeight w:val="300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B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C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F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J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K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Q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  <w:proofErr w:type="spellStart"/>
            <w:r w:rsidRPr="0036290A"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  <w:t>Site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6290A" w:rsidRPr="0036290A" w:rsidRDefault="0036290A" w:rsidP="0036290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Cs w:val="22"/>
              </w:rPr>
            </w:pPr>
          </w:p>
        </w:tc>
      </w:tr>
    </w:tbl>
    <w:p w:rsidR="00D40A85" w:rsidRDefault="00D40A85" w:rsidP="00D40A85">
      <w:pPr>
        <w:pStyle w:val="ListParagraph"/>
        <w:ind w:left="360"/>
        <w:rPr>
          <w:rFonts w:ascii="Arial" w:hAnsi="Arial" w:cs="Arial"/>
          <w:sz w:val="24"/>
          <w:szCs w:val="40"/>
        </w:rPr>
      </w:pPr>
    </w:p>
    <w:p w:rsidR="00D40A85" w:rsidRPr="00D40A85" w:rsidRDefault="00D40A85" w:rsidP="00D40A85">
      <w:pPr>
        <w:pStyle w:val="ListParagraph"/>
        <w:ind w:left="360"/>
        <w:rPr>
          <w:rFonts w:ascii="Arial" w:hAnsi="Arial" w:cs="Arial"/>
          <w:sz w:val="24"/>
          <w:szCs w:val="40"/>
        </w:rPr>
      </w:pPr>
    </w:p>
    <w:p w:rsidR="0036290A" w:rsidRDefault="00032113" w:rsidP="0036290A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PCoA</w:t>
      </w:r>
      <w:proofErr w:type="spellEnd"/>
    </w:p>
    <w:p w:rsidR="00032113" w:rsidRPr="00032113" w:rsidRDefault="00032113" w:rsidP="00032113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 w:rsidRPr="00032113">
        <w:rPr>
          <w:rFonts w:ascii="Arial" w:hAnsi="Arial" w:cs="Arial"/>
          <w:sz w:val="24"/>
          <w:szCs w:val="40"/>
        </w:rPr>
        <w:t>Site A B C cluster themselves - no gene flow with others</w:t>
      </w:r>
    </w:p>
    <w:p w:rsidR="00032113" w:rsidRDefault="00032113" w:rsidP="00032113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 w:rsidRPr="00032113">
        <w:rPr>
          <w:rFonts w:ascii="Arial" w:hAnsi="Arial" w:cs="Arial"/>
          <w:sz w:val="24"/>
          <w:szCs w:val="40"/>
        </w:rPr>
        <w:t>The other cluster - have some other clusters too</w:t>
      </w:r>
    </w:p>
    <w:p w:rsidR="009614DF" w:rsidRDefault="009614DF" w:rsidP="009614DF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proofErr w:type="spellStart"/>
      <w:r w:rsidRPr="009614DF">
        <w:rPr>
          <w:rFonts w:ascii="Arial" w:hAnsi="Arial" w:cs="Arial"/>
          <w:sz w:val="24"/>
          <w:szCs w:val="40"/>
        </w:rPr>
        <w:t>PCoA</w:t>
      </w:r>
      <w:proofErr w:type="spellEnd"/>
      <w:r w:rsidRPr="009614DF">
        <w:rPr>
          <w:rFonts w:ascii="Arial" w:hAnsi="Arial" w:cs="Arial"/>
          <w:sz w:val="24"/>
          <w:szCs w:val="40"/>
        </w:rPr>
        <w:t xml:space="preserve"> - there are free groups - Site A, B, and C form their own group - also supported by </w:t>
      </w:r>
      <w:proofErr w:type="spellStart"/>
      <w:r w:rsidRPr="009614DF">
        <w:rPr>
          <w:rFonts w:ascii="Arial" w:hAnsi="Arial" w:cs="Arial"/>
          <w:sz w:val="24"/>
          <w:szCs w:val="40"/>
        </w:rPr>
        <w:t>Fst</w:t>
      </w:r>
      <w:proofErr w:type="spellEnd"/>
    </w:p>
    <w:p w:rsidR="00D40A85" w:rsidRDefault="00894062" w:rsidP="00D40A85">
      <w:pPr>
        <w:pStyle w:val="ListParagraph"/>
        <w:ind w:left="360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noProof/>
          <w:sz w:val="24"/>
          <w:szCs w:val="40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930715</wp:posOffset>
                </wp:positionH>
                <wp:positionV relativeFrom="paragraph">
                  <wp:posOffset>1061812</wp:posOffset>
                </wp:positionV>
                <wp:extent cx="1223280" cy="1157400"/>
                <wp:effectExtent l="57150" t="38100" r="53340" b="6223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1223280" cy="115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9DBC88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" o:spid="_x0000_s1026" type="#_x0000_t75" style="position:absolute;margin-left:308.55pt;margin-top:82.65pt;width:98.2pt;height:93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">
                <v:imagedata r:id="rId7" o:title="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40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738315</wp:posOffset>
                </wp:positionH>
                <wp:positionV relativeFrom="paragraph">
                  <wp:posOffset>2262772</wp:posOffset>
                </wp:positionV>
                <wp:extent cx="1073880" cy="1063080"/>
                <wp:effectExtent l="57150" t="57150" r="50165" b="6096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073880" cy="106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4281A1" id="Ink 8" o:spid="_x0000_s1026" type="#_x0000_t75" style="position:absolute;margin-left:135.95pt;margin-top:177.2pt;width:86.45pt;height:85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">
                <v:imagedata r:id="rId9" o:title="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40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728515</wp:posOffset>
                </wp:positionH>
                <wp:positionV relativeFrom="paragraph">
                  <wp:posOffset>452332</wp:posOffset>
                </wp:positionV>
                <wp:extent cx="2091240" cy="1842120"/>
                <wp:effectExtent l="57150" t="38100" r="61595" b="6350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2091240" cy="184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E669EC" id="Ink 7" o:spid="_x0000_s1026" type="#_x0000_t75" style="position:absolute;margin-left:56.4pt;margin-top:34.65pt;width:166.55pt;height:146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">
                <v:imagedata r:id="rId11" o:title=""/>
              </v:shape>
            </w:pict>
          </mc:Fallback>
        </mc:AlternateContent>
      </w:r>
      <w:r w:rsidRPr="00894062">
        <w:rPr>
          <w:rFonts w:ascii="Arial" w:hAnsi="Arial" w:cs="Arial"/>
          <w:noProof/>
          <w:sz w:val="24"/>
          <w:szCs w:val="40"/>
        </w:rPr>
        <w:drawing>
          <wp:inline distT="0" distB="0" distL="0" distR="0">
            <wp:extent cx="5731510" cy="3686954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6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4062" w:rsidRDefault="00894062" w:rsidP="00D40A85">
      <w:pPr>
        <w:pStyle w:val="ListParagraph"/>
        <w:ind w:left="360"/>
        <w:rPr>
          <w:rFonts w:ascii="Arial" w:hAnsi="Arial" w:cs="Arial"/>
          <w:sz w:val="24"/>
          <w:szCs w:val="40"/>
        </w:rPr>
      </w:pPr>
      <w:r w:rsidRPr="00894062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603990FE" wp14:editId="76AB7A0E">
            <wp:extent cx="5731510" cy="347853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A85" w:rsidRDefault="00D40A85" w:rsidP="00D40A85">
      <w:pPr>
        <w:pStyle w:val="ListParagraph"/>
        <w:ind w:left="360"/>
        <w:rPr>
          <w:rFonts w:ascii="Arial" w:hAnsi="Arial" w:cs="Arial"/>
          <w:sz w:val="24"/>
          <w:szCs w:val="40"/>
        </w:rPr>
      </w:pPr>
    </w:p>
    <w:p w:rsidR="00D40A85" w:rsidRDefault="00D40A85" w:rsidP="00D40A85">
      <w:pPr>
        <w:pStyle w:val="ListParagraph"/>
        <w:ind w:left="360"/>
        <w:rPr>
          <w:rFonts w:ascii="Arial" w:hAnsi="Arial" w:cs="Arial"/>
          <w:sz w:val="24"/>
          <w:szCs w:val="40"/>
        </w:rPr>
      </w:pPr>
    </w:p>
    <w:p w:rsidR="00D40A85" w:rsidRDefault="00D40A85" w:rsidP="00D40A85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eature of landscape</w:t>
      </w:r>
    </w:p>
    <w:p w:rsidR="00D40A85" w:rsidRDefault="00D40A85" w:rsidP="00D40A85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 w:rsidRPr="00D40A85">
        <w:rPr>
          <w:rFonts w:ascii="Arial" w:hAnsi="Arial" w:cs="Arial"/>
          <w:sz w:val="24"/>
          <w:szCs w:val="40"/>
        </w:rPr>
        <w:t>Feature of landscape that might restrict gene flow - barriers such as water, bio-interaction such as predation - most straightforward is simply geographic distance (isolation by distance) - can cause genetic divergence</w:t>
      </w:r>
    </w:p>
    <w:p w:rsidR="00D40A85" w:rsidRDefault="00D40A85" w:rsidP="00D40A85">
      <w:pPr>
        <w:pStyle w:val="ListParagraph"/>
        <w:ind w:left="360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noProof/>
          <w:sz w:val="24"/>
          <w:szCs w:val="40"/>
        </w:rPr>
        <w:drawing>
          <wp:inline distT="0" distB="0" distL="0" distR="0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ampling_Scheme_v2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48E" w:rsidRPr="00D40A85" w:rsidRDefault="0030648E" w:rsidP="00D40A85">
      <w:pPr>
        <w:pStyle w:val="ListParagraph"/>
        <w:ind w:left="360"/>
        <w:rPr>
          <w:rFonts w:ascii="Arial" w:hAnsi="Arial" w:cs="Arial"/>
          <w:sz w:val="24"/>
          <w:szCs w:val="40"/>
        </w:rPr>
      </w:pPr>
    </w:p>
    <w:p w:rsidR="00052663" w:rsidRDefault="0030648E" w:rsidP="0030648E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tic and geographic distance</w:t>
      </w:r>
    </w:p>
    <w:p w:rsidR="0030648E" w:rsidRPr="0030648E" w:rsidRDefault="0030648E" w:rsidP="0030648E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 w:rsidRPr="0030648E">
        <w:rPr>
          <w:rFonts w:ascii="Arial" w:hAnsi="Arial" w:cs="Arial"/>
          <w:sz w:val="24"/>
          <w:szCs w:val="40"/>
        </w:rPr>
        <w:t>y-axis the genetic similarity</w:t>
      </w:r>
    </w:p>
    <w:p w:rsidR="0030648E" w:rsidRPr="0030648E" w:rsidRDefault="0030648E" w:rsidP="0030648E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 w:rsidRPr="0030648E">
        <w:rPr>
          <w:rFonts w:ascii="Arial" w:hAnsi="Arial" w:cs="Arial"/>
          <w:sz w:val="24"/>
          <w:szCs w:val="40"/>
        </w:rPr>
        <w:t>x-axis - geographic distance category</w:t>
      </w:r>
    </w:p>
    <w:p w:rsidR="0030648E" w:rsidRPr="0030648E" w:rsidRDefault="0030648E" w:rsidP="0030648E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 w:rsidRPr="0030648E">
        <w:rPr>
          <w:rFonts w:ascii="Arial" w:hAnsi="Arial" w:cs="Arial"/>
          <w:sz w:val="24"/>
          <w:szCs w:val="40"/>
        </w:rPr>
        <w:t>average value of genetic similarity and 95%CI for each distance category</w:t>
      </w:r>
    </w:p>
    <w:p w:rsidR="0030648E" w:rsidRPr="0030648E" w:rsidRDefault="0030648E" w:rsidP="0030648E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 w:rsidRPr="0030648E">
        <w:rPr>
          <w:rFonts w:ascii="Arial" w:hAnsi="Arial" w:cs="Arial"/>
          <w:sz w:val="24"/>
          <w:szCs w:val="40"/>
        </w:rPr>
        <w:t>Blue - the shape of the distribution of the genetic similarity across the distances</w:t>
      </w:r>
    </w:p>
    <w:p w:rsidR="0030648E" w:rsidRDefault="0030648E" w:rsidP="0030648E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 w:rsidRPr="0030648E">
        <w:rPr>
          <w:rFonts w:ascii="Arial" w:hAnsi="Arial" w:cs="Arial"/>
          <w:sz w:val="24"/>
          <w:szCs w:val="40"/>
        </w:rPr>
        <w:t>Red dashed line - encompasses a random distribution - 95%CI when you just grab random individuals a thousand time within those bounds</w:t>
      </w:r>
    </w:p>
    <w:p w:rsidR="007039FC" w:rsidRDefault="007039FC" w:rsidP="0030648E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sitive correlation – significantly higher genetic similarity</w:t>
      </w:r>
    </w:p>
    <w:p w:rsidR="007039FC" w:rsidRDefault="007039FC" w:rsidP="0030648E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gative correlation – significantly lower genetic similarity</w:t>
      </w:r>
    </w:p>
    <w:p w:rsidR="00BF779F" w:rsidRDefault="00BF779F" w:rsidP="00BF779F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 w:rsidRPr="00BF779F">
        <w:rPr>
          <w:rFonts w:ascii="Arial" w:hAnsi="Arial" w:cs="Arial"/>
          <w:sz w:val="24"/>
          <w:szCs w:val="40"/>
        </w:rPr>
        <w:t>If get a sharp decline - constraint on which individuals can disperse to from their place of birth - high relatedness among the individuals of that location so decline rapidly when move from that distance</w:t>
      </w:r>
    </w:p>
    <w:p w:rsidR="00BF779F" w:rsidRDefault="00BF779F" w:rsidP="00BF779F">
      <w:pPr>
        <w:pStyle w:val="ListParagraph"/>
        <w:ind w:left="360"/>
        <w:rPr>
          <w:rFonts w:ascii="Arial" w:hAnsi="Arial" w:cs="Arial"/>
          <w:sz w:val="24"/>
          <w:szCs w:val="40"/>
        </w:rPr>
      </w:pPr>
      <w:r w:rsidRPr="00BF779F">
        <w:rPr>
          <w:rFonts w:ascii="Arial" w:hAnsi="Arial" w:cs="Arial"/>
          <w:noProof/>
          <w:sz w:val="24"/>
          <w:szCs w:val="40"/>
        </w:rPr>
        <w:drawing>
          <wp:inline distT="0" distB="0" distL="0" distR="0">
            <wp:extent cx="5731510" cy="2024494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24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023D" w:rsidRDefault="0086023D" w:rsidP="00BF779F">
      <w:pPr>
        <w:pStyle w:val="ListParagraph"/>
        <w:ind w:left="360"/>
        <w:rPr>
          <w:rFonts w:ascii="Arial" w:hAnsi="Arial" w:cs="Arial"/>
          <w:sz w:val="24"/>
          <w:szCs w:val="40"/>
        </w:rPr>
      </w:pPr>
      <w:r w:rsidRPr="0086023D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5C66AB56" wp14:editId="5652F5BE">
            <wp:extent cx="5731510" cy="13392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6E6F" w:rsidRDefault="00376E6F" w:rsidP="00376E6F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ataset 2a – north pop – genetic similarity decreases as the distance increases</w:t>
      </w:r>
    </w:p>
    <w:p w:rsidR="000556AB" w:rsidRDefault="000556AB" w:rsidP="000556AB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proofErr w:type="spellStart"/>
      <w:r w:rsidRPr="000556AB">
        <w:rPr>
          <w:rFonts w:ascii="Arial" w:hAnsi="Arial" w:cs="Arial"/>
          <w:sz w:val="24"/>
          <w:szCs w:val="40"/>
        </w:rPr>
        <w:t>Correlogram</w:t>
      </w:r>
      <w:proofErr w:type="spellEnd"/>
      <w:r w:rsidRPr="000556AB">
        <w:rPr>
          <w:rFonts w:ascii="Arial" w:hAnsi="Arial" w:cs="Arial"/>
          <w:sz w:val="24"/>
          <w:szCs w:val="40"/>
        </w:rPr>
        <w:t xml:space="preserve"> is Significant!</w:t>
      </w:r>
    </w:p>
    <w:p w:rsidR="0086023D" w:rsidRDefault="0086023D" w:rsidP="000556AB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terogeneity is significantly lower</w:t>
      </w:r>
    </w:p>
    <w:p w:rsidR="000556AB" w:rsidRDefault="000556AB" w:rsidP="000556AB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olation by distance</w:t>
      </w:r>
    </w:p>
    <w:p w:rsidR="000556AB" w:rsidRDefault="000556AB" w:rsidP="000556AB">
      <w:pPr>
        <w:pStyle w:val="ListParagraph"/>
        <w:ind w:left="1080"/>
        <w:rPr>
          <w:rFonts w:ascii="Arial" w:hAnsi="Arial" w:cs="Arial"/>
          <w:sz w:val="24"/>
          <w:szCs w:val="40"/>
        </w:rPr>
      </w:pPr>
    </w:p>
    <w:p w:rsidR="000556AB" w:rsidRDefault="000556AB" w:rsidP="000556AB">
      <w:pPr>
        <w:pStyle w:val="ListParagraph"/>
        <w:ind w:left="360"/>
        <w:rPr>
          <w:rFonts w:ascii="Arial" w:hAnsi="Arial" w:cs="Arial"/>
          <w:sz w:val="24"/>
          <w:szCs w:val="40"/>
        </w:rPr>
      </w:pPr>
      <w:r w:rsidRPr="000556AB">
        <w:rPr>
          <w:rFonts w:ascii="Arial" w:hAnsi="Arial" w:cs="Arial"/>
          <w:noProof/>
          <w:sz w:val="24"/>
          <w:szCs w:val="40"/>
        </w:rPr>
        <w:drawing>
          <wp:inline distT="0" distB="0" distL="0" distR="0">
            <wp:extent cx="5731510" cy="3658501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58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6E22" w:rsidRDefault="00A96E22" w:rsidP="000556AB">
      <w:pPr>
        <w:pStyle w:val="ListParagraph"/>
        <w:ind w:left="360"/>
        <w:rPr>
          <w:rFonts w:ascii="Arial" w:hAnsi="Arial" w:cs="Arial"/>
          <w:sz w:val="24"/>
          <w:szCs w:val="40"/>
        </w:rPr>
      </w:pPr>
      <w:r w:rsidRPr="00A96E22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2C1BC0B2" wp14:editId="77496688">
            <wp:extent cx="5731510" cy="1346200"/>
            <wp:effectExtent l="0" t="0" r="254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6E22" w:rsidRDefault="000556AB" w:rsidP="00A96E22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ataset 2b – south pop </w:t>
      </w:r>
      <w:r w:rsidR="00A96E22">
        <w:rPr>
          <w:rFonts w:ascii="Arial" w:hAnsi="Arial" w:cs="Arial"/>
          <w:sz w:val="24"/>
          <w:szCs w:val="40"/>
        </w:rPr>
        <w:t>– north pop – genetic similarity decreases as the distance increases</w:t>
      </w:r>
    </w:p>
    <w:p w:rsidR="00A96E22" w:rsidRDefault="00A96E22" w:rsidP="00A96E22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proofErr w:type="spellStart"/>
      <w:r w:rsidRPr="000556AB">
        <w:rPr>
          <w:rFonts w:ascii="Arial" w:hAnsi="Arial" w:cs="Arial"/>
          <w:sz w:val="24"/>
          <w:szCs w:val="40"/>
        </w:rPr>
        <w:t>Correlogram</w:t>
      </w:r>
      <w:proofErr w:type="spellEnd"/>
      <w:r w:rsidRPr="000556AB">
        <w:rPr>
          <w:rFonts w:ascii="Arial" w:hAnsi="Arial" w:cs="Arial"/>
          <w:sz w:val="24"/>
          <w:szCs w:val="40"/>
        </w:rPr>
        <w:t xml:space="preserve"> is Significant!</w:t>
      </w:r>
    </w:p>
    <w:p w:rsidR="00A96E22" w:rsidRDefault="00A96E22" w:rsidP="00A96E22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terogeneity is significantly lower</w:t>
      </w:r>
    </w:p>
    <w:p w:rsidR="000556AB" w:rsidRDefault="00A96E22" w:rsidP="00A96E22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olation by distance</w:t>
      </w:r>
    </w:p>
    <w:p w:rsidR="005B1E66" w:rsidRDefault="005B1E66" w:rsidP="00A96E22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n use the table below the graph to make pairwise comparisons of distance classes in each dataset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distance class 1 vs 12</w:t>
      </w:r>
    </w:p>
    <w:p w:rsidR="00C604E5" w:rsidRDefault="00C604E5" w:rsidP="00A96E22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f the tribute trees (?) are a barrier, we will see a steeper decline in the </w:t>
      </w:r>
      <w:proofErr w:type="spellStart"/>
      <w:r>
        <w:rPr>
          <w:rFonts w:ascii="Arial" w:hAnsi="Arial" w:cs="Arial"/>
          <w:sz w:val="24"/>
          <w:szCs w:val="40"/>
        </w:rPr>
        <w:t>correlogram</w:t>
      </w:r>
      <w:proofErr w:type="spellEnd"/>
    </w:p>
    <w:p w:rsidR="006E5747" w:rsidRDefault="006E5747" w:rsidP="006E574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dmixture</w:t>
      </w:r>
    </w:p>
    <w:p w:rsidR="006E5747" w:rsidRDefault="006E5747" w:rsidP="006E5747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 w:rsidRPr="006E5747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1B521741" wp14:editId="181E4DFF">
            <wp:extent cx="3496163" cy="2229161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5747" w:rsidRDefault="006E5747" w:rsidP="006E5747">
      <w:pPr>
        <w:pStyle w:val="ListParagraph"/>
        <w:ind w:left="360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noProof/>
          <w:sz w:val="24"/>
          <w:szCs w:val="40"/>
        </w:rPr>
        <w:drawing>
          <wp:inline distT="0" distB="0" distL="0" distR="0">
            <wp:extent cx="5672328" cy="2340864"/>
            <wp:effectExtent l="0" t="0" r="508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iol334_Admixture_Plot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2328" cy="2340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844" w:rsidRDefault="00044844" w:rsidP="006E5747">
      <w:pPr>
        <w:pStyle w:val="ListParagraph"/>
        <w:ind w:left="360"/>
        <w:rPr>
          <w:rFonts w:ascii="Arial" w:hAnsi="Arial" w:cs="Arial"/>
          <w:sz w:val="24"/>
          <w:szCs w:val="40"/>
        </w:rPr>
      </w:pPr>
    </w:p>
    <w:p w:rsidR="00044844" w:rsidRDefault="00044844" w:rsidP="006E5747">
      <w:pPr>
        <w:pStyle w:val="ListParagraph"/>
        <w:ind w:left="360"/>
        <w:rPr>
          <w:rFonts w:ascii="Arial" w:hAnsi="Arial" w:cs="Arial"/>
          <w:sz w:val="24"/>
          <w:szCs w:val="40"/>
        </w:rPr>
      </w:pPr>
    </w:p>
    <w:p w:rsidR="00044844" w:rsidRDefault="00044844" w:rsidP="006E5747">
      <w:pPr>
        <w:pStyle w:val="ListParagraph"/>
        <w:ind w:left="360"/>
        <w:rPr>
          <w:rFonts w:ascii="Arial" w:hAnsi="Arial" w:cs="Arial"/>
          <w:sz w:val="24"/>
          <w:szCs w:val="40"/>
        </w:rPr>
      </w:pPr>
    </w:p>
    <w:p w:rsidR="00044844" w:rsidRDefault="00044844" w:rsidP="0004484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Questions</w:t>
      </w:r>
    </w:p>
    <w:p w:rsidR="00044844" w:rsidRPr="00A96E22" w:rsidRDefault="00044844" w:rsidP="00044844">
      <w:pPr>
        <w:pStyle w:val="ListParagraph"/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itle page and ethic statement</w:t>
      </w:r>
    </w:p>
    <w:p w:rsidR="00052663" w:rsidRDefault="00052663" w:rsidP="00052663">
      <w:pPr>
        <w:rPr>
          <w:rFonts w:ascii="Arial" w:hAnsi="Arial" w:cs="Arial"/>
          <w:sz w:val="24"/>
          <w:szCs w:val="40"/>
        </w:rPr>
      </w:pPr>
    </w:p>
    <w:p w:rsidR="00052663" w:rsidRDefault="00052663" w:rsidP="00052663">
      <w:pPr>
        <w:rPr>
          <w:rFonts w:ascii="Arial" w:hAnsi="Arial" w:cs="Arial"/>
          <w:sz w:val="24"/>
          <w:szCs w:val="40"/>
        </w:rPr>
      </w:pPr>
    </w:p>
    <w:p w:rsidR="00052663" w:rsidRDefault="00052663" w:rsidP="00052663">
      <w:pPr>
        <w:rPr>
          <w:rFonts w:ascii="Arial" w:hAnsi="Arial" w:cs="Arial"/>
          <w:sz w:val="24"/>
          <w:szCs w:val="40"/>
        </w:rPr>
      </w:pPr>
    </w:p>
    <w:p w:rsidR="00052663" w:rsidRPr="00BB20D7" w:rsidRDefault="00052663" w:rsidP="00BB20D7">
      <w:pPr>
        <w:rPr>
          <w:rFonts w:ascii="Arial" w:hAnsi="Arial" w:cs="Arial"/>
          <w:sz w:val="24"/>
          <w:szCs w:val="40"/>
        </w:rPr>
      </w:pPr>
    </w:p>
    <w:sectPr w:rsidR="00052663" w:rsidRPr="00BB20D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93035C"/>
    <w:multiLevelType w:val="hybridMultilevel"/>
    <w:tmpl w:val="F0C8B2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5C66F95"/>
    <w:multiLevelType w:val="hybridMultilevel"/>
    <w:tmpl w:val="5544AD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698434E"/>
    <w:multiLevelType w:val="hybridMultilevel"/>
    <w:tmpl w:val="B1DEFD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4C78EC"/>
    <w:multiLevelType w:val="hybridMultilevel"/>
    <w:tmpl w:val="A718EBBC"/>
    <w:lvl w:ilvl="0" w:tplc="632868D6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za0NDI1sTS3MDBT0lEKTi0uzszPAykwrwUAM1YT8SwAAAA="/>
  </w:docVars>
  <w:rsids>
    <w:rsidRoot w:val="00C74F91"/>
    <w:rsid w:val="000156A5"/>
    <w:rsid w:val="00032113"/>
    <w:rsid w:val="0003627E"/>
    <w:rsid w:val="00044844"/>
    <w:rsid w:val="00052663"/>
    <w:rsid w:val="00053198"/>
    <w:rsid w:val="000549FA"/>
    <w:rsid w:val="000556AB"/>
    <w:rsid w:val="00090FF5"/>
    <w:rsid w:val="000C172B"/>
    <w:rsid w:val="001140B6"/>
    <w:rsid w:val="00174C3A"/>
    <w:rsid w:val="00183A27"/>
    <w:rsid w:val="00220B22"/>
    <w:rsid w:val="0030648E"/>
    <w:rsid w:val="00306D26"/>
    <w:rsid w:val="0036290A"/>
    <w:rsid w:val="00376E6F"/>
    <w:rsid w:val="003B5523"/>
    <w:rsid w:val="0041632C"/>
    <w:rsid w:val="004375F7"/>
    <w:rsid w:val="00447A16"/>
    <w:rsid w:val="00456D79"/>
    <w:rsid w:val="004A5A56"/>
    <w:rsid w:val="005645B5"/>
    <w:rsid w:val="0057060B"/>
    <w:rsid w:val="005879E7"/>
    <w:rsid w:val="005B12CA"/>
    <w:rsid w:val="005B1E66"/>
    <w:rsid w:val="005B5FB2"/>
    <w:rsid w:val="005B629D"/>
    <w:rsid w:val="005C4908"/>
    <w:rsid w:val="005C7301"/>
    <w:rsid w:val="00630593"/>
    <w:rsid w:val="006354F3"/>
    <w:rsid w:val="006C54F3"/>
    <w:rsid w:val="006E5747"/>
    <w:rsid w:val="006F209F"/>
    <w:rsid w:val="007039FC"/>
    <w:rsid w:val="007140D0"/>
    <w:rsid w:val="00726F28"/>
    <w:rsid w:val="007523FE"/>
    <w:rsid w:val="007757C1"/>
    <w:rsid w:val="007906A0"/>
    <w:rsid w:val="007B0FFC"/>
    <w:rsid w:val="008012CC"/>
    <w:rsid w:val="00857BFE"/>
    <w:rsid w:val="0086023D"/>
    <w:rsid w:val="00881DEB"/>
    <w:rsid w:val="00894062"/>
    <w:rsid w:val="00913F51"/>
    <w:rsid w:val="009163D2"/>
    <w:rsid w:val="0093762D"/>
    <w:rsid w:val="0094483F"/>
    <w:rsid w:val="009614DF"/>
    <w:rsid w:val="009C42F1"/>
    <w:rsid w:val="009D5146"/>
    <w:rsid w:val="00A24D6D"/>
    <w:rsid w:val="00A66087"/>
    <w:rsid w:val="00A66E11"/>
    <w:rsid w:val="00A91FFF"/>
    <w:rsid w:val="00A96E22"/>
    <w:rsid w:val="00AA6742"/>
    <w:rsid w:val="00AB343F"/>
    <w:rsid w:val="00AB596E"/>
    <w:rsid w:val="00AC06FE"/>
    <w:rsid w:val="00B403B2"/>
    <w:rsid w:val="00BB20D7"/>
    <w:rsid w:val="00BF779F"/>
    <w:rsid w:val="00C604E5"/>
    <w:rsid w:val="00C649C2"/>
    <w:rsid w:val="00C74F91"/>
    <w:rsid w:val="00C84B2E"/>
    <w:rsid w:val="00D20485"/>
    <w:rsid w:val="00D40A85"/>
    <w:rsid w:val="00D44EA1"/>
    <w:rsid w:val="00D80BB3"/>
    <w:rsid w:val="00DE2E28"/>
    <w:rsid w:val="00DF4CE0"/>
    <w:rsid w:val="00E153C0"/>
    <w:rsid w:val="00E618DD"/>
    <w:rsid w:val="00E915B5"/>
    <w:rsid w:val="00EA5125"/>
    <w:rsid w:val="00F06C29"/>
    <w:rsid w:val="00F16CDE"/>
    <w:rsid w:val="00F21DAA"/>
    <w:rsid w:val="00F55119"/>
    <w:rsid w:val="00F7127A"/>
    <w:rsid w:val="00F72524"/>
    <w:rsid w:val="00F84B1C"/>
    <w:rsid w:val="00FC1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71341F-9722-44D1-A4B0-371C41F28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36"/>
        <w:lang w:val="en-AU" w:eastAsia="zh-CN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40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549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1.emf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10" Type="http://schemas.openxmlformats.org/officeDocument/2006/relationships/customXml" Target="ink/ink3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36.85221" units="1/cm"/>
          <inkml:channelProperty channel="Y" name="resolution" value="36.86007" units="1/cm"/>
          <inkml:channelProperty channel="T" name="resolution" value="1" units="1/dev"/>
        </inkml:channelProperties>
      </inkml:inkSource>
      <inkml:timestamp xml:id="ts0" timeString="2022-05-13T08:54:54.109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730 165 0,'-44'-22'31,"22"22"-15,-44-22 0,22 22-16,-45-23 0,-65 23 15,110-22-15,-111 22 16,-44 0-16,23 0 16,-133 0-1,220 0-15,-132 0 16,89 0-16,-1 0 15,-87 0-15,175 0 16,-43 0-16,-22 22 16,66 23-16,-67 43 15,89-66-15,-22 44 16,22-44-16,-44 0 16,44 23-16,-1-23 15,23 22-15,0 22 16,-22-44-16,22 66 15,0-65-15,0 65 16,0-44-16,0 22 16,0 45-1,0-23 1,0-22-16,0 23 16,0 21-16,0-66 0,45 67 15,-23-23 1,44 22-16,0 89 15,-22-133-15,0 23 16,-21-1-16,43 22 16,88 89-16,-132-155 15,23 0-15,43 89 16,0-67-16,111 67 16,-199-111-16,88 22 15,23 22-15,21 22 16,-21-44-16,-45-44 15,0 23 1,0-23-16,23 22 16,65 0-16,-110-22 15,45 22-15,-23-22 0,22 0 16,1 0 0,-45 0-16,22 0 15,44 0-15,-43 0 16,65-22-16,-88 0 15,22 0-15,-21-1 16,-1 23-16,0-88 16,22 88-16,-22-22 15,23 0-15,-45-44 16,0-45-16,0 111 16,0-44-16,0-22 15,0 22-15,22-67 16,-44 89-16,44-66 15,-22 44-15,-22-22 16,45-89 0,-45 67-1,0 44-15,0-23 16,0-21-16,0 44 0,0-22 16,0 21-16,0 1 15,0-44 1,0 22-1,0 44-15,0-45 16,22-21-16,-22 66 16,0-44-1,0-1-15,0-43 16,0 88-16,0-44 16,0 22-16,-44-23 15,-1-43 1,45 88-1,-22-22-15,0-23 16,0 45-16,-22-22 0,44 0 16,0-22-1,-44 44 1,44 0 0,-22 0-1,22 0-15,-22-1 16,0 23-16,-23-22 15,23 0 1,0 0-16,0 0 16,0 22-1,-44-66-15,44 66 32,0 0-17,0-22-15,0 0 16,-1 22 15,1 0-15,0 0-1,0 0 48,0-22-48,0 0-15,0 22 1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36.85221" units="1/cm"/>
          <inkml:channelProperty channel="Y" name="resolution" value="36.86007" units="1/cm"/>
          <inkml:channelProperty channel="T" name="resolution" value="1" units="1/dev"/>
        </inkml:channelProperties>
      </inkml:inkSource>
      <inkml:timestamp xml:id="ts0" timeString="2022-05-13T08:54:51.790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251 959 0,'0'-22'266,"22"22"-251,23-22-15,-23 0 32,22 22-32,-22-22 15,-22 0 63,22 22-62,-22-22 0,22-1-1,0 23-15,-22-22 16,22 0-1,-22 0 1,0 0 0,22 22-1,0-22 1,-22 0 0,23 22-1,-23-44-15,44 44 16,-44-44-1,22 44 17,-22-23-17,22 23 1,0-22-16,-22 0 16,22 0-1,0 0 16,0 0-15,22 22-16,-21-22 31,-1 0-31,0 0 16,0 22 15,0-22 0,0 0-15,0 22 47,0 0-48,0 0-15,0-22 31,0 22-15,0 0 0,1 0-16,-1 0 15,0-23-15,0 23 32,-22-22-32,22 0 15,0 22-15,-22-22 31,22 0-15,0 22 0,-22-22-1,22 22 1,0 0 0,0 0 15,1-44-16,-1 44-15,0-22 47,0 22 47,0-22-78,-22 0 62,22 22-31,22 0-16,0 0 0,-22-23-15,-22 1-1,22 22 1,1 0 31,-1 0-47,0 0 16,22 0-1,-22 0 1,22 0-1,-22 0 1,22 0-16,-21 0 16,-1 0-16,22 0 15,-22 0 1,0 0 0,22 0-1,0 0 1,-22 0-1,0 0 1,1 0-16,-1 0 16,0 0-1,0 0 1,22 0-16,-22 0 16,0 0-1,0 0-15,22 0 16,-21 0-16,-1 0 15,0 0-15,44 0 16,-22 22-16,0 1 16,-22-23-1,0 22-15,23 22 16,-1-22 0,0-22-16,-22 22 15,22 22 1,-44-22-16,22 0 15,23 23 1,-45-23 15,0 0-15,22 22-16,0-22 16,-22 0-16,0 0 15,0 44-15,22-44 16,-22 1-1,44 43-15,-44-22 16,0 0 0,22-22-16,-22 22 15,0 1 1,0-1-16,0-22 0,0 22 16,0 0-16,0 0 15,0 1-15,0 21 16,0-22-16,0 0 15,0 45 1,0-23-16,0 0 16,0 0-1,0 23-15,-22-67 16,22 66-16,-22-22 16,22 23-16,-44 43 15,44-88-15,0-22 16,-22 67-16,0-1 15,22 1 1,-23-89-16,1 66 0,22 0 16,-22-22-16,-44 22 15,22-21 1,0 21-16,22-44 16,-23 44-1,23-44-15,0-22 16,0 45-16,0-23 15,-44-22-15,44 0 16,0 44-16,0-44 16,-23 22-16,1-22 15,0 0 1,22 0-16,-44 0 16,-1 0-16,45 0 15,0 0-15,-66 0 16,0 0-16,-89 0 15,133 0-15,-67 0 16,45-22-16,0 0 16,22 0-1,21 22 1,1 0 0,0-22-16,0 22 15,-22 0-15,0-23 16,0 1-1,22 22-15,-67-22 16,67 22-16,-22-22 16,22 0-16,0 22 15,-44 0-15,43-22 0,-21 0 16,-22 0 0,22 22-1,44-44-15,-44 44 16,-1-45-16,23 45 15,-44-22 1,22 0-16,0-44 16,0 44-1,22-22-15,-1 22 16,-65-22 0,88 21-16,0-21 15,-44 22 1,22-44-16,0 44 15,22-22 1,-44-23 0,44 23-1,0 22 1,0 0 0,0 0-16,-23 0 15,23 0-15,-22 0 16,22 0-16,0-23 15,0 23-15,0 0 16,0 0 0,0 0-16,0 0 0,0-22 15,0 22 1,0 0 0,0 0-16,0-1 15,0 1 1,0 0-16,0 0 15,0-22 17,0 0-32,22 22 47,-22-22-32,0 22 1,0-1 31,23 1-47,-23 0 31,22 0 0,-22 0 16,0 0-47,22 22 16,-22-22 31,22 22-16,0-22 0,-22 0-15,22 22-1,0-22 1,-22 0 0,22-1 15,-22 1-16,22 0-15,0 22 47,0-44-47,-22 22 32,23 22-17,-23-22-15,22 0 6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36.85221" units="1/cm"/>
          <inkml:channelProperty channel="Y" name="resolution" value="36.86007" units="1/cm"/>
          <inkml:channelProperty channel="T" name="resolution" value="1" units="1/dev"/>
        </inkml:channelProperties>
      </inkml:inkSource>
      <inkml:timestamp xml:id="ts0" timeString="2022-05-13T08:54:37.303"/>
    </inkml:context>
    <inkml:brush xml:id="br0">
      <inkml:brushProperty name="width" value="0.06667" units="cm"/>
      <inkml:brushProperty name="height" value="0.06667" units="cm"/>
      <inkml:brushProperty name="fitToCurve" value="1"/>
    </inkml:brush>
  </inkml:definitions>
  <inkml:trace contextRef="#ctx0" brushRef="#br0">1157 157 0,'-22'0'78,"-23"0"-62,23 0 0,0 0-16,-22 0 15,-22 0 1,22 0-16,-67 22 15,45 22-15,22-44 0,-67 44 16,45-22 0,22-22-16,22 23 15,-22-23 1,44 22-16,-22-22 16,0 0-1,-23 44-15,23-44 16,0 44-1,0-22-15,-22 44 16,22-66-16,22 22 16,-22 0-16,22 1 15,-44 43-15,44-22 16,-22 0 0,22 0-16,0-22 0,0 22 15,-22-44-15,-1 23 16,23 43-16,0-44 15,0 0 1,0 0-16,0 22 16,0 0-16,0 0 15,0 23-15,0-45 16,-22 22-16,22 22 16,0-22-16,0 0 15,0 1-15,0-23 16,0 44-16,0-22 15,0 22 1,0 23-16,22-1 16,-22-22-16,0 67 15,23-67-15,-23-44 16,44 44-16,-44 67 16,66-45-1,-66-44-15,22 22 16,22 1-16,-44-23 0,66 0 15,-66 0-15,23 0 16,21 0 0,-44-21-16,22 43 15,-22-22 1,22-22-16,22 44 16,-22-22-16,22-22 15,23 45 1,-23-23-16,-22 0 15,22 0-15,-22 0 16,0-44-16,0 44 16,22 23-1,1-23-15,-23-22 16,0 0-16,22 44 16,-44-44-1,22 0 1,0-22-1,-22 22-15,44 45 32,-44-45-17,44 22 1,-22 0-16,23-22 16,-45 44-16,44-44 15,-44 1-15,22 21 16,22 0-16,-44-22 15,22 44 1,22 0 0,-44-43-16,0 21 15,67 0-15,-67-22 16,44 44 0,-44-44-16,22 0 15,-22 0-15,22 23 16,0-1-16,0-22 15,-22 0 1,44 22-16,-22 0 16,0-22-1,0 0 1,1 22-16,-1-44 31,0 23 0,0-23-31,0 22 32,0-22-17,0 0 1,-22 22-16,22-22 16,22 0 15,0 44-31,1-22 15,-23 0-15,22 0 16,22 0-16,-22 0 16,0-22-16,1 0 15,-1 0-15,22 44 16,0-44 0,-22 22-16,-22-22 15,23 0-15,-23 0 16,22 0-16,0 0 15,89 0 1,-67 0-16,-44 0 0,44 0 16,0 0-16,1 0 15,-1 0-15,-44 0 32,0 0-17,0 0 16,0 0-15,0 0 0,0 0-1,0 0 1,1 0 0,-1 0-16,0 0 15,0 0-15,22 0 16,0 0-1,0 0-15,0 0 32,-21 0-32,-1 0 0,22 0 15,0 0-15,22 0 16,-44 0 15,-22-22-31,22 22 16,0 0-1,-22-22-15,23 22 16,-1 0 0,-22-22-1,22 22 1,0 0-16,-22-22 16,22 22-16,0 0 31,0 0-31,0-44 15,0 44 1,0 0-16,0-22 16,0 22 31,1-22-47,21 22 31,0 0-31,-22 0 15,0-22 1,0 22 0,22 0-16,-22 0 15,0 0 1,45 0-16,21-22 16,-66 22-16,22 0 15,0 0-15,1 0 16,87 0-16,-110 0 15,22 0-15,1 0 16,-1 0-16,0 0 16,-22 0-16,22 0 15,-22-44-15,67 21 32,-67 23-32,22-22 15,0 22-15,-22-22 16,44 0-16,-44 0 15,23 0-15,-1 0 0,0 0 16,-22-22 0,0 44-16,-22-22 15,44-45-15,-22 45 16,22-22-16,-44 22 16,23 0-1,-23 0-15,22-22 16,-22-22-1,66 21-15,-66 23 16,0-22 0,0 22-16,0 0 0,0 0 15,0-44 1,44-1-16,-44 45 16,0 0-16,0-44 31,22 44-16,-22-22-15,0 0 16,0 22-16,0-23 16,0 23-16,0-22 15,0 22-15,0-44 16,0 22-16,0 0 16,0 22-1,0-45 1,0 45-16,0 0 0,0 0 15,0 0 1,0-22 0,0 22-1,0 0 1,0 0-16,0 0 16,-22-23-16,22 23 15,-66-66-15,66 44 16,-22 22-16,-22-22 0,21-23 15,-43 23 1,66 22-16,-44-22 16,22 22-16,-22-22 15,0 0-15,22 44 16,-1-45-16,1 1 16,-22 22-16,0-88 15,-66 66-15,65-23 16,-43-21-16,-22-22 15,-23-45 1,111 155-16,-44-88 16,-22 0-16,21-1 15,-65 1-15,110 66 0,-22-44 16,-1 43-16,1-21 16,-22-22-1,44 66-15,-66-66 16,21 0-16,23 21 15,-66-21-15,88 66 16,-23-44-16,1 0 16,0 22-16,0 0 15,-22 0-15,22 0 16,-1-23-16,-21 1 16,0 22-1,-45 0-15,89 0 0,-66-44 16,0 44-16,-45-44 15,89 21-15,-22 23 16,-23-22-16,-65-22 16,21-22-1,67 65 1,0 1-16,-45-22 16,23 0-16,44 22 15,44 0-15,-110 0 16,65 0-1,1 22-15,22-22 16,0 22-16,-22-22 16,0 22-16,22 0 31,0-22-31,0 22 16,-1 0-16,1-23 15,0 23-15,0 0 16,-44 0-1,44 0-15,0 0 16,-22 0 0,22 0-1,-1 0-15,1 0 16,22 23 31,-22-23 62,0 22-46,0-22-48,0 0 1,0 0 0,0 0-1,0 0 1,0 0-16,-22 0 15,21 0 1,1 0 0,-22 22 15,22-22 0,0 22-15,0 0 31,22 0-47,-22-22 15,22 22 32,-22 0 78,0-22-1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D765B-FDDA-44FD-90B1-E425B2604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</TotalTime>
  <Pages>7</Pages>
  <Words>1154</Words>
  <Characters>657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32</cp:revision>
  <dcterms:created xsi:type="dcterms:W3CDTF">2022-05-12T23:53:00Z</dcterms:created>
  <dcterms:modified xsi:type="dcterms:W3CDTF">2022-05-15T10:14:00Z</dcterms:modified>
</cp:coreProperties>
</file>